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90346" w14:textId="77777777" w:rsidR="00E20B68" w:rsidRDefault="00E20B68" w:rsidP="00E20B68">
      <w:pPr>
        <w:pStyle w:val="FootnoteText"/>
      </w:pPr>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6E9DE32" w14:textId="77777777" w:rsidR="00A85452" w:rsidRDefault="00A85452" w:rsidP="00E20B68">
      <w:pPr>
        <w:pStyle w:val="FootnoteText"/>
      </w:pPr>
    </w:p>
    <w:p w14:paraId="4A29EF86" w14:textId="77777777" w:rsidR="00A85452" w:rsidRDefault="00A85452" w:rsidP="00A85452">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E20B68">
      <w:pPr>
        <w:pStyle w:val="FootnoteText"/>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E20B68">
      <w:pPr>
        <w:pStyle w:val="FootnoteText"/>
        <w:rPr>
          <w:rFonts w:eastAsia="Times New Roman"/>
          <w:color w:val="222222"/>
        </w:rPr>
      </w:pPr>
    </w:p>
    <w:p w14:paraId="6E977E35" w14:textId="61518F6E" w:rsidR="008B5FAC" w:rsidRDefault="008B5FAC" w:rsidP="00E20B68">
      <w:pPr>
        <w:pStyle w:val="FootnoteText"/>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E20B68">
      <w:pPr>
        <w:pStyle w:val="FootnoteText"/>
        <w:rPr>
          <w:rFonts w:eastAsia="Times New Roman"/>
          <w:color w:val="222222"/>
        </w:rPr>
      </w:pPr>
    </w:p>
    <w:p w14:paraId="610A139B" w14:textId="77777777" w:rsidR="0098732D" w:rsidRDefault="008B5FAC" w:rsidP="00E20B68">
      <w:pPr>
        <w:pStyle w:val="FootnoteText"/>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E20B68">
      <w:pPr>
        <w:pStyle w:val="FootnoteText"/>
        <w:rPr>
          <w:rFonts w:eastAsia="Times New Roman"/>
          <w:color w:val="222222"/>
        </w:rPr>
      </w:pPr>
    </w:p>
    <w:p w14:paraId="213B8491" w14:textId="5A9EFBBF" w:rsidR="008B5FAC" w:rsidRDefault="0098732D" w:rsidP="00E20B68">
      <w:pPr>
        <w:pStyle w:val="FootnoteText"/>
      </w:pPr>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0E2B17"/>
    <w:p w14:paraId="5A4FDCBB" w14:textId="6E4CC297"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581EAF22"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w:t>
      </w:r>
      <w:r>
        <w:lastRenderedPageBreak/>
        <w:t xml:space="preserve">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lastRenderedPageBreak/>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lastRenderedPageBreak/>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lastRenderedPageBreak/>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w:t>
      </w:r>
      <w:r>
        <w:rPr>
          <w:rFonts w:cs="Times New Roman"/>
          <w:noProof/>
        </w:rPr>
        <w:lastRenderedPageBreak/>
        <w:t xml:space="preserve">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lastRenderedPageBreak/>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lastRenderedPageBreak/>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43603D">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w:t>
      </w:r>
      <w:r>
        <w:rPr>
          <w:rFonts w:eastAsia="Times New Roman"/>
          <w:color w:val="222222"/>
        </w:rPr>
        <w:lastRenderedPageBreak/>
        <w:t>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w:t>
      </w:r>
      <w:r>
        <w:rPr>
          <w:rFonts w:eastAsia="Times New Roman"/>
          <w:color w:val="222222"/>
        </w:rPr>
        <w:lastRenderedPageBreak/>
        <w:t>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09D4C" w14:textId="77777777" w:rsidR="0096326E" w:rsidRDefault="0096326E" w:rsidP="0043603D">
      <w:pPr>
        <w:spacing w:after="0" w:line="240" w:lineRule="auto"/>
      </w:pPr>
      <w:r>
        <w:separator/>
      </w:r>
    </w:p>
  </w:endnote>
  <w:endnote w:type="continuationSeparator" w:id="0">
    <w:p w14:paraId="165A9CAC" w14:textId="77777777" w:rsidR="0096326E" w:rsidRDefault="0096326E"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A3033" w14:textId="77777777" w:rsidR="0096326E" w:rsidRDefault="0096326E" w:rsidP="0043603D">
      <w:pPr>
        <w:spacing w:after="0" w:line="240" w:lineRule="auto"/>
      </w:pPr>
      <w:r>
        <w:separator/>
      </w:r>
    </w:p>
  </w:footnote>
  <w:footnote w:type="continuationSeparator" w:id="0">
    <w:p w14:paraId="54AFF018" w14:textId="77777777" w:rsidR="0096326E" w:rsidRDefault="0096326E"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kFACN7H88tAAAA"/>
  </w:docVars>
  <w:rsids>
    <w:rsidRoot w:val="0043603D"/>
    <w:rsid w:val="00006775"/>
    <w:rsid w:val="00065290"/>
    <w:rsid w:val="000B24F4"/>
    <w:rsid w:val="000E2B17"/>
    <w:rsid w:val="001338A2"/>
    <w:rsid w:val="00147EB7"/>
    <w:rsid w:val="00272664"/>
    <w:rsid w:val="002A2A98"/>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D005F"/>
    <w:rsid w:val="004E2713"/>
    <w:rsid w:val="00502492"/>
    <w:rsid w:val="00517495"/>
    <w:rsid w:val="00532816"/>
    <w:rsid w:val="00590F60"/>
    <w:rsid w:val="0059594E"/>
    <w:rsid w:val="00597D7E"/>
    <w:rsid w:val="005B2AE5"/>
    <w:rsid w:val="005B7517"/>
    <w:rsid w:val="005C50AC"/>
    <w:rsid w:val="005D0472"/>
    <w:rsid w:val="00607D5E"/>
    <w:rsid w:val="00611F06"/>
    <w:rsid w:val="006242BF"/>
    <w:rsid w:val="00626C51"/>
    <w:rsid w:val="00672912"/>
    <w:rsid w:val="00677993"/>
    <w:rsid w:val="00700EBF"/>
    <w:rsid w:val="007119E9"/>
    <w:rsid w:val="00717B47"/>
    <w:rsid w:val="00745A41"/>
    <w:rsid w:val="00781CDF"/>
    <w:rsid w:val="00787096"/>
    <w:rsid w:val="007A71B3"/>
    <w:rsid w:val="007D60A2"/>
    <w:rsid w:val="007E1157"/>
    <w:rsid w:val="007F2381"/>
    <w:rsid w:val="00893EE5"/>
    <w:rsid w:val="008B5FAC"/>
    <w:rsid w:val="008E636D"/>
    <w:rsid w:val="00907B23"/>
    <w:rsid w:val="00933C3C"/>
    <w:rsid w:val="0096326E"/>
    <w:rsid w:val="0098732D"/>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51283"/>
    <w:rsid w:val="00C91E25"/>
    <w:rsid w:val="00CA42BD"/>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7</TotalTime>
  <Pages>1</Pages>
  <Words>5758</Words>
  <Characters>32825</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1</cp:revision>
  <dcterms:created xsi:type="dcterms:W3CDTF">2023-05-31T00:45:00Z</dcterms:created>
  <dcterms:modified xsi:type="dcterms:W3CDTF">2023-08-25T01:28:00Z</dcterms:modified>
</cp:coreProperties>
</file>